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827C3" w14:textId="52785007" w:rsidR="003B4B42" w:rsidRDefault="004B5F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A30A63" wp14:editId="31901F30">
                <wp:simplePos x="0" y="0"/>
                <wp:positionH relativeFrom="column">
                  <wp:posOffset>4600575</wp:posOffset>
                </wp:positionH>
                <wp:positionV relativeFrom="paragraph">
                  <wp:posOffset>400050</wp:posOffset>
                </wp:positionV>
                <wp:extent cx="2219325" cy="847725"/>
                <wp:effectExtent l="19050" t="19050" r="47625" b="4762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9325" cy="847725"/>
                        </a:xfrm>
                        <a:prstGeom prst="ellipse">
                          <a:avLst/>
                        </a:prstGeom>
                        <a:noFill/>
                        <a:ln w="57150" cap="flat" cmpd="sng" algn="ctr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C399A1C" id="Oval 3" o:spid="_x0000_s1026" style="position:absolute;margin-left:362.25pt;margin-top:31.5pt;width:174.75pt;height:6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" filled="f" strokecolor="#c45911 [2405]" strokeweight="4.5pt"/>
            </w:pict>
          </mc:Fallback>
        </mc:AlternateContent>
      </w:r>
      <w:r w:rsidR="003B4B42">
        <w:rPr>
          <w:noProof/>
        </w:rPr>
        <w:drawing>
          <wp:anchor distT="0" distB="0" distL="114300" distR="114300" simplePos="0" relativeHeight="251658240" behindDoc="0" locked="0" layoutInCell="1" allowOverlap="1" wp14:anchorId="556A23AE" wp14:editId="2ACC6281">
            <wp:simplePos x="0" y="0"/>
            <wp:positionH relativeFrom="column">
              <wp:posOffset>-215900</wp:posOffset>
            </wp:positionH>
            <wp:positionV relativeFrom="paragraph">
              <wp:posOffset>142875</wp:posOffset>
            </wp:positionV>
            <wp:extent cx="8315325" cy="5426075"/>
            <wp:effectExtent l="0" t="0" r="9525" b="317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5325" cy="542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2B086C" w14:textId="4AA90482" w:rsidR="004571CD" w:rsidRDefault="003B4B42">
      <w:r>
        <w:rPr>
          <w:noProof/>
        </w:rPr>
        <w:lastRenderedPageBreak/>
        <w:drawing>
          <wp:inline distT="0" distB="0" distL="0" distR="0" wp14:anchorId="511ECD7C" wp14:editId="6DF92080">
            <wp:extent cx="8114030" cy="502920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133829" cy="5041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71CD" w:rsidSect="003B4B4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jWxBEJjQ2NTAyUdpeDU4uLM/DyQAsNaAH1xYwwsAAAA"/>
  </w:docVars>
  <w:rsids>
    <w:rsidRoot w:val="003B4B42"/>
    <w:rsid w:val="003B4B42"/>
    <w:rsid w:val="004571CD"/>
    <w:rsid w:val="004B5F41"/>
    <w:rsid w:val="009A14A6"/>
    <w:rsid w:val="00C55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C08DA"/>
  <w15:chartTrackingRefBased/>
  <w15:docId w15:val="{B15FBAE1-99D8-4D32-8A4E-CA6D0E8C5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105CA4-E002-4148-8E68-4328CE613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1-11-29T04:58:00Z</dcterms:created>
  <dcterms:modified xsi:type="dcterms:W3CDTF">2021-11-29T05:36:00Z</dcterms:modified>
</cp:coreProperties>
</file>